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12D" w:rsidRPr="004D512D" w:rsidRDefault="00B2239F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color w:val="5B5B5B"/>
          <w:sz w:val="32"/>
          <w:szCs w:val="32"/>
          <w:shd w:val="clear" w:color="auto" w:fill="FFFFFF"/>
        </w:rPr>
        <w:t>Butterfly Nebula</w:t>
      </w:r>
      <w:r w:rsidRPr="004D512D">
        <w:rPr>
          <w:rFonts w:ascii="Leelawadee UI" w:hAnsi="Leelawadee UI" w:cs="Leelawadee UI"/>
          <w:b/>
          <w:noProof/>
          <w:sz w:val="32"/>
          <w:szCs w:val="32"/>
        </w:rPr>
        <w:t xml:space="preserve"> </w:t>
      </w:r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088D84DD" wp14:editId="5657DDEA">
            <wp:extent cx="5943600" cy="3962224"/>
            <wp:effectExtent l="0" t="0" r="0" b="635"/>
            <wp:docPr id="7" name="Picture 7" descr="Image result for butterfly neb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butterfly nebul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12D" w:rsidRPr="004D512D" w:rsidRDefault="004D512D" w:rsidP="004D512D">
      <w:pPr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t>Horsehead Nebula</w:t>
      </w:r>
    </w:p>
    <w:p w:rsidR="00B2239F" w:rsidRPr="004D512D" w:rsidRDefault="004D512D" w:rsidP="004D512D">
      <w:pPr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00FF76C2" wp14:editId="51A19234">
            <wp:extent cx="5432079" cy="3888179"/>
            <wp:effectExtent l="0" t="0" r="0" b="0"/>
            <wp:docPr id="8" name="Picture 8" descr="Image result for horsehead neb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horsehead nebul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418" cy="3898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512D">
        <w:rPr>
          <w:rFonts w:ascii="Leelawadee UI" w:hAnsi="Leelawadee UI" w:cs="Leelawadee UI"/>
          <w:b/>
          <w:noProof/>
          <w:sz w:val="32"/>
          <w:szCs w:val="32"/>
        </w:rPr>
        <w:br w:type="page"/>
      </w:r>
    </w:p>
    <w:p w:rsidR="00B2239F" w:rsidRPr="004D512D" w:rsidRDefault="00B2239F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color w:val="5B5B5B"/>
          <w:sz w:val="32"/>
          <w:szCs w:val="32"/>
          <w:shd w:val="clear" w:color="auto" w:fill="FFFFFF"/>
        </w:rPr>
        <w:lastRenderedPageBreak/>
        <w:t>Crab Nebula</w:t>
      </w:r>
    </w:p>
    <w:p w:rsidR="00B2239F" w:rsidRPr="004D512D" w:rsidRDefault="004D512D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60138E8D" wp14:editId="69509DA6">
            <wp:extent cx="3709115" cy="3709115"/>
            <wp:effectExtent l="0" t="0" r="5715" b="5715"/>
            <wp:docPr id="2" name="Picture 2" descr="https://img.purch.com/h/1400/aHR0cDovL3d3dy5zcGFjZS5jb20vaW1hZ2VzL2kvMDAwLzAwMS8zNjUvb3JpZ2luYWwvMDUxMjAxX2lvZF9jcmFibmVidWxhXzAyLmpwZw=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mg.purch.com/h/1400/aHR0cDovL3d3dy5zcGFjZS5jb20vaW1hZ2VzL2kvMDAwLzAwMS8zNjUvb3JpZ2luYWwvMDUxMjAxX2lvZF9jcmFibmVidWxhXzAyLmpwZw==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067" cy="3730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39F" w:rsidRPr="004D512D" w:rsidRDefault="00B2239F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t>Orion Nebula</w:t>
      </w:r>
    </w:p>
    <w:p w:rsidR="00B2239F" w:rsidRPr="004D512D" w:rsidRDefault="004D512D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0892A548" wp14:editId="7CDB7AD8">
            <wp:extent cx="4137434" cy="4137434"/>
            <wp:effectExtent l="0" t="0" r="0" b="0"/>
            <wp:docPr id="3" name="Picture 3" descr="https://img.purch.com/h/1400/aHR0cDovL3d3dy5zcGFjZS5jb20vaW1hZ2VzL2kvMDAwLzAwMS80MTIvb3JpZ2luYWwvMDYwMTExX29yaW9uX2h1YmJsZV8wMi5qcGc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g.purch.com/h/1400/aHR0cDovL3d3dy5zcGFjZS5jb20vaW1hZ2VzL2kvMDAwLzAwMS80MTIvb3JpZ2luYWwvMDYwMTExX29yaW9uX2h1YmJsZV8wMi5qcGc=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385" cy="41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39F" w:rsidRPr="004D512D" w:rsidRDefault="00B2239F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lastRenderedPageBreak/>
        <w:t>Eye of Helix Nebula</w:t>
      </w:r>
    </w:p>
    <w:p w:rsidR="004D512D" w:rsidRDefault="004D512D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11DD3DBC" wp14:editId="6F9609BE">
            <wp:extent cx="3864693" cy="3580326"/>
            <wp:effectExtent l="0" t="0" r="2540" b="1270"/>
            <wp:docPr id="4" name="Picture 4" descr="https://img.purch.com/h/1400/aHR0cDovL3d3dy5zcGFjZS5jb20vaW1hZ2VzL2kvMDAwLzAwMi8wODYvb3JpZ2luYWwvMDkwMjI1LWhlbGl4LW5lYnVsYS0wMi5qcGc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g.purch.com/h/1400/aHR0cDovL3d3dy5zcGFjZS5jb20vaW1hZ2VzL2kvMDAwLzAwMi8wODYvb3JpZ2luYWwvMDkwMjI1LWhlbGl4LW5lYnVsYS0wMi5qcGc=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112" cy="358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39F" w:rsidRPr="004D512D" w:rsidRDefault="00B2239F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noProof/>
          <w:sz w:val="32"/>
          <w:szCs w:val="32"/>
        </w:rPr>
      </w:pPr>
      <w:r w:rsidRPr="004D512D">
        <w:rPr>
          <w:rFonts w:ascii="Leelawadee UI" w:hAnsi="Leelawadee UI" w:cs="Leelawadee UI"/>
          <w:b/>
          <w:noProof/>
          <w:sz w:val="32"/>
          <w:szCs w:val="32"/>
        </w:rPr>
        <w:t>Eagle Nebula</w:t>
      </w:r>
    </w:p>
    <w:p w:rsidR="00B2239F" w:rsidRPr="004D512D" w:rsidRDefault="004D512D" w:rsidP="004D512D">
      <w:pPr>
        <w:tabs>
          <w:tab w:val="left" w:pos="7471"/>
        </w:tabs>
        <w:jc w:val="center"/>
        <w:rPr>
          <w:rFonts w:ascii="Leelawadee UI" w:hAnsi="Leelawadee UI" w:cs="Leelawadee UI"/>
          <w:b/>
          <w:sz w:val="32"/>
          <w:szCs w:val="32"/>
        </w:rPr>
      </w:pPr>
      <w:bookmarkStart w:id="0" w:name="_GoBack"/>
      <w:r w:rsidRPr="004D512D">
        <w:rPr>
          <w:rFonts w:ascii="Leelawadee UI" w:hAnsi="Leelawadee UI" w:cs="Leelawadee UI"/>
          <w:b/>
          <w:noProof/>
          <w:sz w:val="32"/>
          <w:szCs w:val="32"/>
        </w:rPr>
        <w:drawing>
          <wp:inline distT="0" distB="0" distL="0" distR="0" wp14:anchorId="2E9294FF" wp14:editId="486AD560">
            <wp:extent cx="4046899" cy="4221513"/>
            <wp:effectExtent l="0" t="0" r="0" b="7620"/>
            <wp:docPr id="6" name="Picture 6" descr="Image result for eagle neb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eagle nebul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11" cy="4236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2239F" w:rsidRPr="004D512D" w:rsidSect="004D512D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6248" w:rsidRDefault="00A46248" w:rsidP="00A46248">
      <w:pPr>
        <w:spacing w:after="0" w:line="240" w:lineRule="auto"/>
      </w:pPr>
      <w:r>
        <w:separator/>
      </w:r>
    </w:p>
  </w:endnote>
  <w:endnote w:type="continuationSeparator" w:id="0">
    <w:p w:rsidR="00A46248" w:rsidRDefault="00A46248" w:rsidP="00A46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6248" w:rsidRDefault="00A46248" w:rsidP="00A46248">
      <w:pPr>
        <w:spacing w:after="0" w:line="240" w:lineRule="auto"/>
      </w:pPr>
      <w:r>
        <w:separator/>
      </w:r>
    </w:p>
  </w:footnote>
  <w:footnote w:type="continuationSeparator" w:id="0">
    <w:p w:rsidR="00A46248" w:rsidRDefault="00A46248" w:rsidP="00A46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6248" w:rsidRDefault="00A46248" w:rsidP="00A46248">
    <w:pPr>
      <w:pStyle w:val="Header"/>
      <w:jc w:val="right"/>
    </w:pPr>
    <w:r>
      <w:t xml:space="preserve">All images are curtsey of </w:t>
    </w:r>
    <w:proofErr w:type="spellStart"/>
    <w:r>
      <w:t>NASa’s</w:t>
    </w:r>
    <w:proofErr w:type="spellEnd"/>
    <w:r>
      <w:t xml:space="preserve"> online database.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jA0NzU3NTUyMDdX0lEKTi0uzszPAykwqgUArBmnJiwAAAA="/>
  </w:docVars>
  <w:rsids>
    <w:rsidRoot w:val="00B2239F"/>
    <w:rsid w:val="004D512D"/>
    <w:rsid w:val="00A46248"/>
    <w:rsid w:val="00A57CA1"/>
    <w:rsid w:val="00B22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0F0C5"/>
  <w15:chartTrackingRefBased/>
  <w15:docId w15:val="{2C5BD2F6-066B-4C7A-B2AF-646428DE9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248"/>
  </w:style>
  <w:style w:type="paragraph" w:styleId="Footer">
    <w:name w:val="footer"/>
    <w:basedOn w:val="Normal"/>
    <w:link w:val="FooterChar"/>
    <w:uiPriority w:val="99"/>
    <w:unhideWhenUsed/>
    <w:rsid w:val="00A46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2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arr</dc:creator>
  <cp:keywords/>
  <dc:description/>
  <cp:lastModifiedBy>Katie Karr</cp:lastModifiedBy>
  <cp:revision>2</cp:revision>
  <dcterms:created xsi:type="dcterms:W3CDTF">2018-11-05T22:22:00Z</dcterms:created>
  <dcterms:modified xsi:type="dcterms:W3CDTF">2020-03-20T15:13:00Z</dcterms:modified>
</cp:coreProperties>
</file>